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</w:t>
      </w:r>
      <w:r w:rsidR="008A49C1">
        <w:rPr>
          <w:rFonts w:ascii="Times New Roman" w:hAnsi="Times New Roman" w:cs="Times New Roman"/>
          <w:b/>
          <w:bCs/>
          <w:sz w:val="28"/>
          <w:szCs w:val="28"/>
        </w:rPr>
        <w:t xml:space="preserve"> nishant varshaney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8A49C1">
        <w:rPr>
          <w:rFonts w:ascii="Times New Roman" w:hAnsi="Times New Roman" w:cs="Times New Roman"/>
          <w:sz w:val="28"/>
          <w:szCs w:val="28"/>
        </w:rPr>
        <w:t>9915103126</w:t>
      </w:r>
      <w:r w:rsidRPr="004D63F9">
        <w:rPr>
          <w:rFonts w:ascii="Times New Roman" w:hAnsi="Times New Roman" w:cs="Times New Roman"/>
          <w:sz w:val="28"/>
          <w:szCs w:val="28"/>
        </w:rPr>
        <w:t>-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8A49C1">
        <w:rPr>
          <w:rFonts w:ascii="Times New Roman" w:hAnsi="Times New Roman" w:cs="Times New Roman"/>
          <w:sz w:val="28"/>
          <w:szCs w:val="28"/>
        </w:rPr>
        <w:t>– f4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8A49C1">
        <w:rPr>
          <w:rFonts w:ascii="Times New Roman" w:hAnsi="Times New Roman" w:cs="Times New Roman"/>
          <w:sz w:val="28"/>
          <w:szCs w:val="28"/>
        </w:rPr>
        <w:t>7838760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716047" w:rsidRDefault="00716047" w:rsidP="0071604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view: </w:t>
      </w:r>
    </w:p>
    <w:p w:rsidR="00716047" w:rsidRDefault="00716047" w:rsidP="0071604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ops concepts</w:t>
      </w:r>
    </w:p>
    <w:p w:rsidR="00716047" w:rsidRDefault="00716047" w:rsidP="0071604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ormaliz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6047" w:rsidRDefault="00716047" w:rsidP="0071604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ine learning specificity.</w:t>
      </w:r>
    </w:p>
    <w:p w:rsidR="00716047" w:rsidRDefault="00716047" w:rsidP="0071604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ing round:</w:t>
      </w:r>
    </w:p>
    <w:p w:rsidR="00716047" w:rsidRDefault="00716047" w:rsidP="0071604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erse the array.</w:t>
      </w:r>
    </w:p>
    <w:p w:rsidR="00716047" w:rsidRDefault="00716047" w:rsidP="0071604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ck sort</w:t>
      </w:r>
    </w:p>
    <w:p w:rsidR="00716047" w:rsidRDefault="00716047" w:rsidP="0071604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st</w:t>
      </w:r>
    </w:p>
    <w:p w:rsidR="00716047" w:rsidRPr="00716047" w:rsidRDefault="00716047" w:rsidP="00716047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624FA"/>
    <w:multiLevelType w:val="hybridMultilevel"/>
    <w:tmpl w:val="63729270"/>
    <w:lvl w:ilvl="0" w:tplc="FFFFFFF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789F44C3"/>
    <w:multiLevelType w:val="hybridMultilevel"/>
    <w:tmpl w:val="82CA25F8"/>
    <w:lvl w:ilvl="0" w:tplc="FFFFFFF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16047"/>
    <w:rsid w:val="00735037"/>
    <w:rsid w:val="00810F0C"/>
    <w:rsid w:val="008A49C1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26A"/>
  <w15:docId w15:val="{61F994B4-A983-AA42-83CD-58141558E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60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Nishant Mangla</cp:lastModifiedBy>
  <cp:revision>2</cp:revision>
  <dcterms:created xsi:type="dcterms:W3CDTF">2019-01-03T05:18:00Z</dcterms:created>
  <dcterms:modified xsi:type="dcterms:W3CDTF">2019-01-03T05:18:00Z</dcterms:modified>
</cp:coreProperties>
</file>